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C72F3C" w14:textId="197D9165" w:rsidR="00DA6875" w:rsidRDefault="004F780F">
      <w:r>
        <w:t>Where to go for First in Math Monday.</w:t>
      </w:r>
    </w:p>
    <w:p w14:paraId="013F8BDD" w14:textId="77F3B228" w:rsidR="004F780F" w:rsidRDefault="004F780F" w:rsidP="004F780F">
      <w:pPr>
        <w:pStyle w:val="ListParagraph"/>
        <w:numPr>
          <w:ilvl w:val="0"/>
          <w:numId w:val="1"/>
        </w:numPr>
      </w:pPr>
      <w:r>
        <w:t xml:space="preserve">Login using </w:t>
      </w:r>
      <w:hyperlink r:id="rId5" w:history="1">
        <w:r w:rsidRPr="004F780F">
          <w:rPr>
            <w:rStyle w:val="Hyperlink"/>
          </w:rPr>
          <w:t>Clever</w:t>
        </w:r>
      </w:hyperlink>
    </w:p>
    <w:p w14:paraId="5B069F4B" w14:textId="77777777" w:rsidR="004F780F" w:rsidRDefault="004F780F" w:rsidP="004F780F">
      <w:pPr>
        <w:pStyle w:val="ListParagraph"/>
      </w:pPr>
    </w:p>
    <w:p w14:paraId="48C1E587" w14:textId="2819D657" w:rsidR="004F780F" w:rsidRDefault="004F780F" w:rsidP="004F780F">
      <w:pPr>
        <w:pStyle w:val="ListParagraph"/>
        <w:numPr>
          <w:ilvl w:val="0"/>
          <w:numId w:val="1"/>
        </w:numPr>
      </w:pPr>
      <w:r>
        <w:t xml:space="preserve">Click on the First in Math App </w:t>
      </w:r>
      <w:r>
        <w:rPr>
          <w:noProof/>
        </w:rPr>
        <w:drawing>
          <wp:inline distT="0" distB="0" distL="0" distR="0" wp14:anchorId="1D891393" wp14:editId="10D4E215">
            <wp:extent cx="4908550" cy="2453226"/>
            <wp:effectExtent l="0" t="0" r="6350" b="4445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lever App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2490" cy="2465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03C7E" w14:textId="77777777" w:rsidR="004F780F" w:rsidRDefault="004F780F" w:rsidP="004F780F">
      <w:pPr>
        <w:pStyle w:val="ListParagraph"/>
      </w:pPr>
    </w:p>
    <w:p w14:paraId="02409622" w14:textId="77777777" w:rsidR="004F780F" w:rsidRDefault="004F780F" w:rsidP="004F780F">
      <w:pPr>
        <w:pStyle w:val="ListParagraph"/>
      </w:pPr>
    </w:p>
    <w:p w14:paraId="7DDE0B31" w14:textId="77777777" w:rsidR="004F780F" w:rsidRDefault="004F780F" w:rsidP="004F780F">
      <w:pPr>
        <w:pStyle w:val="ListParagraph"/>
        <w:numPr>
          <w:ilvl w:val="0"/>
          <w:numId w:val="1"/>
        </w:numPr>
      </w:pPr>
      <w:r>
        <w:t>Click on the top yellow button that says Just the Facts</w:t>
      </w:r>
    </w:p>
    <w:p w14:paraId="4BBA30F4" w14:textId="6FC54467" w:rsidR="004F780F" w:rsidRDefault="004F780F" w:rsidP="004F780F">
      <w:pPr>
        <w:pStyle w:val="ListParagraph"/>
      </w:pPr>
      <w:bookmarkStart w:id="0" w:name="_GoBack"/>
      <w:bookmarkEnd w:id="0"/>
      <w:r>
        <w:t xml:space="preserve"> </w:t>
      </w:r>
      <w:r>
        <w:rPr>
          <w:noProof/>
        </w:rPr>
        <w:drawing>
          <wp:inline distT="0" distB="0" distL="0" distR="0" wp14:anchorId="0EA6CCA9" wp14:editId="2660EF33">
            <wp:extent cx="2343150" cy="1918580"/>
            <wp:effectExtent l="0" t="0" r="0" b="5715"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just the facts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3993" cy="1935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34F57" w14:textId="77777777" w:rsidR="004F780F" w:rsidRDefault="004F780F" w:rsidP="004F780F">
      <w:pPr>
        <w:pStyle w:val="ListParagraph"/>
        <w:numPr>
          <w:ilvl w:val="0"/>
          <w:numId w:val="1"/>
        </w:numPr>
      </w:pPr>
      <w:r>
        <w:t xml:space="preserve">Click on Whole Numbers </w:t>
      </w:r>
    </w:p>
    <w:p w14:paraId="3E2FB0FB" w14:textId="35577F25" w:rsidR="004F780F" w:rsidRDefault="004F780F" w:rsidP="004F780F">
      <w:pPr>
        <w:pStyle w:val="ListParagraph"/>
      </w:pPr>
      <w:r>
        <w:t xml:space="preserve"> </w:t>
      </w:r>
      <w:r>
        <w:rPr>
          <w:noProof/>
        </w:rPr>
        <w:drawing>
          <wp:inline distT="0" distB="0" distL="0" distR="0" wp14:anchorId="1BCFA1D0" wp14:editId="5F6DB591">
            <wp:extent cx="2419350" cy="2321721"/>
            <wp:effectExtent l="0" t="0" r="0" b="2540"/>
            <wp:docPr id="3" name="Picture 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hole numbers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4710" cy="2384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5F320" w14:textId="77777777" w:rsidR="004F780F" w:rsidRDefault="004F780F" w:rsidP="004F780F">
      <w:pPr>
        <w:pStyle w:val="ListParagraph"/>
        <w:numPr>
          <w:ilvl w:val="0"/>
          <w:numId w:val="1"/>
        </w:numPr>
      </w:pPr>
      <w:r>
        <w:t>Click on Multiplication</w:t>
      </w:r>
    </w:p>
    <w:p w14:paraId="78B56D4E" w14:textId="511D08B6" w:rsidR="004F780F" w:rsidRDefault="004F780F" w:rsidP="004F780F">
      <w:pPr>
        <w:pStyle w:val="ListParagraph"/>
      </w:pPr>
      <w:r>
        <w:lastRenderedPageBreak/>
        <w:t xml:space="preserve"> </w:t>
      </w:r>
      <w:r>
        <w:rPr>
          <w:noProof/>
        </w:rPr>
        <w:drawing>
          <wp:inline distT="0" distB="0" distL="0" distR="0" wp14:anchorId="5198E477" wp14:editId="108E4DF6">
            <wp:extent cx="2869911" cy="2070100"/>
            <wp:effectExtent l="0" t="0" r="6985" b="6350"/>
            <wp:docPr id="4" name="Picture 4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ultiplication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244" cy="2081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41225" w14:textId="4144CAE7" w:rsidR="004F780F" w:rsidRDefault="004F780F" w:rsidP="004F780F">
      <w:pPr>
        <w:pStyle w:val="ListParagraph"/>
      </w:pPr>
    </w:p>
    <w:p w14:paraId="0728CA1A" w14:textId="11F4D09C" w:rsidR="004F780F" w:rsidRDefault="004F780F" w:rsidP="004F780F">
      <w:pPr>
        <w:pStyle w:val="ListParagraph"/>
      </w:pPr>
      <w:r>
        <w:t xml:space="preserve">Follow these same directions tomorrow for division! </w:t>
      </w:r>
    </w:p>
    <w:p w14:paraId="78743424" w14:textId="77777777" w:rsidR="004F780F" w:rsidRDefault="004F780F"/>
    <w:sectPr w:rsidR="004F780F" w:rsidSect="004F780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950298"/>
    <w:multiLevelType w:val="hybridMultilevel"/>
    <w:tmpl w:val="E9AC0822"/>
    <w:lvl w:ilvl="0" w:tplc="B6B035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MzAytjS3MDAxNDBR0lEKTi0uzszPAykwrAUAxgnKcSwAAAA="/>
  </w:docVars>
  <w:rsids>
    <w:rsidRoot w:val="004F780F"/>
    <w:rsid w:val="004F780F"/>
    <w:rsid w:val="00DA6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8E527A"/>
  <w15:chartTrackingRefBased/>
  <w15:docId w15:val="{E84522A1-967C-4A96-A37F-47FAA42B7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F78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780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F78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clever.com/oauth/authorize?response_type=code&amp;state=c903414a94f79cc576839939c5883d92987e295dc91261cdf39f41b8772c8f39&amp;redirect_uri=https%3A%2F%2Fclever.com%2Fin%2Fauth_callback&amp;client_id=4c63c1cf623dce82caac&amp;confirmed=true&amp;channel=clever&amp;district_id=5798a584ac8d990100000850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83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Darrow</dc:creator>
  <cp:keywords/>
  <dc:description/>
  <cp:lastModifiedBy>Lisa Darrow</cp:lastModifiedBy>
  <cp:revision>1</cp:revision>
  <dcterms:created xsi:type="dcterms:W3CDTF">2020-04-13T14:03:00Z</dcterms:created>
  <dcterms:modified xsi:type="dcterms:W3CDTF">2020-04-13T14:09:00Z</dcterms:modified>
</cp:coreProperties>
</file>